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26FC895B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512A7777" w14:textId="7C51BB0A" w:rsidR="00977207" w:rsidRPr="00464D96" w:rsidRDefault="001B4EB8" w:rsidP="001B4EB8">
      <w:pPr>
        <w:wordWrap w:val="0"/>
        <w:autoSpaceDE w:val="0"/>
        <w:autoSpaceDN w:val="0"/>
        <w:adjustRightInd w:val="0"/>
        <w:spacing w:line="351" w:lineRule="exact"/>
        <w:ind w:left="992" w:rightChars="195" w:right="390" w:hangingChars="417" w:hanging="992"/>
        <w:rPr>
          <w:rFonts w:ascii="游ゴシック" w:eastAsia="游ゴシック" w:hAnsi="游ゴシック" w:cs="Times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題名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</w:t>
      </w:r>
      <w:r w:rsidR="00D558A9" w:rsidRPr="00D558A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かぜ・疲労・毛髪領域の症状における生体関連因子の関係性解明</w:t>
      </w:r>
    </w:p>
    <w:p w14:paraId="6535E3D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5F7238FF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3C016794" w14:textId="4463BC35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課題実施担当者　所　属：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弘前大学大学院医学研究科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>健康未来イノベーションセンター</w:t>
      </w:r>
    </w:p>
    <w:p w14:paraId="1CEF638C" w14:textId="2B234AEB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5C3EFC" w:rsidRPr="000B2C05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中路</w:t>
      </w:r>
      <w:r w:rsidR="001B4EB8" w:rsidRPr="000B2C05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5C3EFC" w:rsidRPr="000B2C05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重之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　　　　  　　　　　　　　　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="00576A75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</w:t>
      </w:r>
    </w:p>
    <w:p w14:paraId="37DE11B0" w14:textId="57A5ADF9" w:rsidR="00326402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連絡先：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〒036－8562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弘前市在府町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5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　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26CAAFFA" w14:textId="1A55B2B7" w:rsidR="00977207" w:rsidRPr="00464D96" w:rsidRDefault="00326402" w:rsidP="00977207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　　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電話　</w:t>
      </w:r>
      <w:r w:rsidR="001B4EB8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0172-39-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5442</w:t>
      </w:r>
      <w:r w:rsidR="00A67279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 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FAX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0172-39-5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205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</w:p>
    <w:p w14:paraId="48CDD38D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B3997E0" w14:textId="043C7605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私は，弘前大学大学院医学研究科で先般実施された上記臨床試験・研究についての私に関する全ての試料及びデータ等の参画機関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へ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049FF512" w14:textId="6A49EFD0" w:rsidR="00977207" w:rsidRDefault="00667503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※同姓同名の方との混同を防ぐため、生年月日及び住所をご記入ください。</w:t>
      </w:r>
    </w:p>
    <w:p w14:paraId="3181F374" w14:textId="61656A67" w:rsidR="00667503" w:rsidRDefault="00667503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0AAFD347" w14:textId="704C570E" w:rsidR="00667503" w:rsidRDefault="00667503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生　年　月　日　　　　　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</w:rPr>
        <w:t xml:space="preserve">　　　　　　　　　　　　　　　　</w:t>
      </w:r>
      <w:r w:rsidR="006B070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</w:rPr>
        <w:t xml:space="preserve">　　　　</w:t>
      </w:r>
    </w:p>
    <w:p w14:paraId="4EFDACFF" w14:textId="74E29371" w:rsidR="00667503" w:rsidRDefault="00667503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</w:rPr>
      </w:pPr>
    </w:p>
    <w:p w14:paraId="333F49F7" w14:textId="35776C12" w:rsidR="00667503" w:rsidRPr="006B0707" w:rsidRDefault="00667503" w:rsidP="006B0707">
      <w:pPr>
        <w:wordWrap w:val="0"/>
        <w:autoSpaceDE w:val="0"/>
        <w:autoSpaceDN w:val="0"/>
        <w:adjustRightInd w:val="0"/>
        <w:spacing w:line="351" w:lineRule="exact"/>
        <w:ind w:left="240" w:hangingChars="100" w:hanging="240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6B070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ご　住　所　</w:t>
      </w:r>
      <w:r w:rsidR="006B070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</w:rPr>
        <w:t xml:space="preserve">　　　　　　　　　　　　　　　　　　　　　　　　　　</w:t>
      </w:r>
      <w:r w:rsidRPr="006B070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　　　　　　　　　　　　　　　　　　</w:t>
      </w:r>
    </w:p>
    <w:p w14:paraId="5034FCAB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1BCE116D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4B7F4C40" w14:textId="5B1625E5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情報</w:t>
      </w:r>
      <w:r w:rsidR="005432B2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供停止願</w:t>
      </w:r>
      <w:r w:rsidR="005432B2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6644BECA" w14:textId="74A57C60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5C3070DD" w14:textId="77777777" w:rsidR="00977207" w:rsidRPr="00464D96" w:rsidRDefault="00977207" w:rsidP="00C3708C">
      <w:pPr>
        <w:pStyle w:val="a3"/>
        <w:jc w:val="left"/>
        <w:rPr>
          <w:rFonts w:ascii="游ゴシック" w:eastAsia="游ゴシック" w:hAnsi="游ゴシック" w:cs="Times"/>
          <w:b w:val="0"/>
          <w:bCs w:val="0"/>
          <w:color w:val="000000" w:themeColor="text1"/>
        </w:rPr>
      </w:pPr>
    </w:p>
    <w:sectPr w:rsidR="00977207" w:rsidRPr="00464D96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D1F931" w14:textId="77777777" w:rsidR="006F2E0E" w:rsidRDefault="006F2E0E" w:rsidP="00BE406F">
      <w:r>
        <w:separator/>
      </w:r>
    </w:p>
  </w:endnote>
  <w:endnote w:type="continuationSeparator" w:id="0">
    <w:p w14:paraId="5889DDB9" w14:textId="77777777" w:rsidR="006F2E0E" w:rsidRDefault="006F2E0E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E2C9D" w14:textId="77777777" w:rsidR="006F2E0E" w:rsidRDefault="006F2E0E" w:rsidP="00BE406F">
      <w:r>
        <w:separator/>
      </w:r>
    </w:p>
  </w:footnote>
  <w:footnote w:type="continuationSeparator" w:id="0">
    <w:p w14:paraId="6DA3C276" w14:textId="77777777" w:rsidR="006F2E0E" w:rsidRDefault="006F2E0E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4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5784E"/>
    <w:rsid w:val="00062EB0"/>
    <w:rsid w:val="00063DBF"/>
    <w:rsid w:val="00081163"/>
    <w:rsid w:val="00091B65"/>
    <w:rsid w:val="000A0F63"/>
    <w:rsid w:val="000A55A6"/>
    <w:rsid w:val="000B2C05"/>
    <w:rsid w:val="000B49AF"/>
    <w:rsid w:val="000C4415"/>
    <w:rsid w:val="000D3746"/>
    <w:rsid w:val="000E14CF"/>
    <w:rsid w:val="000E63FD"/>
    <w:rsid w:val="000F52DC"/>
    <w:rsid w:val="001010FC"/>
    <w:rsid w:val="001027B4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6C3C"/>
    <w:rsid w:val="002308D6"/>
    <w:rsid w:val="00233746"/>
    <w:rsid w:val="00276632"/>
    <w:rsid w:val="00287007"/>
    <w:rsid w:val="0029684D"/>
    <w:rsid w:val="00296BB8"/>
    <w:rsid w:val="002C6F33"/>
    <w:rsid w:val="002F77FB"/>
    <w:rsid w:val="00316853"/>
    <w:rsid w:val="003174A8"/>
    <w:rsid w:val="00326373"/>
    <w:rsid w:val="00326402"/>
    <w:rsid w:val="00331411"/>
    <w:rsid w:val="00357098"/>
    <w:rsid w:val="00366092"/>
    <w:rsid w:val="00385305"/>
    <w:rsid w:val="003904AB"/>
    <w:rsid w:val="00395044"/>
    <w:rsid w:val="00396D6F"/>
    <w:rsid w:val="003A3041"/>
    <w:rsid w:val="003B28E1"/>
    <w:rsid w:val="003F54B5"/>
    <w:rsid w:val="004237B0"/>
    <w:rsid w:val="00424252"/>
    <w:rsid w:val="004416B4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D30D6"/>
    <w:rsid w:val="004D7542"/>
    <w:rsid w:val="004E2F44"/>
    <w:rsid w:val="004F12A5"/>
    <w:rsid w:val="004F511F"/>
    <w:rsid w:val="004F6361"/>
    <w:rsid w:val="00520DD2"/>
    <w:rsid w:val="00533CC7"/>
    <w:rsid w:val="005432B2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6141C3"/>
    <w:rsid w:val="00667503"/>
    <w:rsid w:val="006756F2"/>
    <w:rsid w:val="00693965"/>
    <w:rsid w:val="006B0707"/>
    <w:rsid w:val="006E430B"/>
    <w:rsid w:val="006F2E0E"/>
    <w:rsid w:val="00702123"/>
    <w:rsid w:val="00707F00"/>
    <w:rsid w:val="007100F5"/>
    <w:rsid w:val="00724E4B"/>
    <w:rsid w:val="00753CD9"/>
    <w:rsid w:val="00765AA6"/>
    <w:rsid w:val="0076602C"/>
    <w:rsid w:val="00792ACD"/>
    <w:rsid w:val="007B1F42"/>
    <w:rsid w:val="007E6825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B66BA"/>
    <w:rsid w:val="00902A35"/>
    <w:rsid w:val="00917A69"/>
    <w:rsid w:val="009439C9"/>
    <w:rsid w:val="0095588B"/>
    <w:rsid w:val="00977207"/>
    <w:rsid w:val="0098385C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41BD0"/>
    <w:rsid w:val="00A67279"/>
    <w:rsid w:val="00A70E3E"/>
    <w:rsid w:val="00A7724B"/>
    <w:rsid w:val="00A77C07"/>
    <w:rsid w:val="00A926D0"/>
    <w:rsid w:val="00AB4A49"/>
    <w:rsid w:val="00AD5508"/>
    <w:rsid w:val="00AE3F8A"/>
    <w:rsid w:val="00AF7125"/>
    <w:rsid w:val="00B21BB9"/>
    <w:rsid w:val="00B2386D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3708C"/>
    <w:rsid w:val="00C46480"/>
    <w:rsid w:val="00C678AA"/>
    <w:rsid w:val="00C76855"/>
    <w:rsid w:val="00C82E1A"/>
    <w:rsid w:val="00CA494A"/>
    <w:rsid w:val="00CD7248"/>
    <w:rsid w:val="00CF4939"/>
    <w:rsid w:val="00CF6B45"/>
    <w:rsid w:val="00D0427E"/>
    <w:rsid w:val="00D05DFA"/>
    <w:rsid w:val="00D15C4C"/>
    <w:rsid w:val="00D3109C"/>
    <w:rsid w:val="00D35C59"/>
    <w:rsid w:val="00D433EA"/>
    <w:rsid w:val="00D544F8"/>
    <w:rsid w:val="00D558A9"/>
    <w:rsid w:val="00D7317C"/>
    <w:rsid w:val="00D7797B"/>
    <w:rsid w:val="00D907A5"/>
    <w:rsid w:val="00DE6108"/>
    <w:rsid w:val="00DF49BC"/>
    <w:rsid w:val="00E3401A"/>
    <w:rsid w:val="00E50A0E"/>
    <w:rsid w:val="00E5657E"/>
    <w:rsid w:val="00E60A7D"/>
    <w:rsid w:val="00E67A35"/>
    <w:rsid w:val="00E968AA"/>
    <w:rsid w:val="00E97C95"/>
    <w:rsid w:val="00EA1390"/>
    <w:rsid w:val="00EA2E7B"/>
    <w:rsid w:val="00EA4B09"/>
    <w:rsid w:val="00EB1860"/>
    <w:rsid w:val="00EB26A2"/>
    <w:rsid w:val="00EC0080"/>
    <w:rsid w:val="00ED0416"/>
    <w:rsid w:val="00ED3C9E"/>
    <w:rsid w:val="00ED6993"/>
    <w:rsid w:val="00F04B7C"/>
    <w:rsid w:val="00F050BA"/>
    <w:rsid w:val="00F05140"/>
    <w:rsid w:val="00F223F7"/>
    <w:rsid w:val="00F23517"/>
    <w:rsid w:val="00F332D5"/>
    <w:rsid w:val="00F33439"/>
    <w:rsid w:val="00F3714E"/>
    <w:rsid w:val="00F4168E"/>
    <w:rsid w:val="00F463E1"/>
    <w:rsid w:val="00F53BB9"/>
    <w:rsid w:val="00F63E71"/>
    <w:rsid w:val="00F72977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667503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667503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11D512-1C5E-464C-830B-8FDC4146B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1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髙橋　佳子</cp:lastModifiedBy>
  <cp:revision>2</cp:revision>
  <cp:lastPrinted>2021-09-07T03:58:00Z</cp:lastPrinted>
  <dcterms:created xsi:type="dcterms:W3CDTF">2021-10-15T10:00:00Z</dcterms:created>
  <dcterms:modified xsi:type="dcterms:W3CDTF">2021-10-15T10:00:00Z</dcterms:modified>
</cp:coreProperties>
</file>